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B50DE" w14:textId="4F359D46" w:rsidR="00AF2C18" w:rsidRDefault="002A22F0">
      <w:r w:rsidRPr="002A22F0">
        <w:t>h1</w:t>
      </w:r>
      <w:proofErr w:type="gramStart"/>
      <w:r w:rsidRPr="002A22F0">
        <w:t>=[</w:t>
      </w:r>
      <w:proofErr w:type="gramEnd"/>
      <w:r w:rsidRPr="002A22F0">
        <w:t>1,2,1;2,4,2;1,2,1]/16;</w:t>
      </w:r>
    </w:p>
    <w:p w14:paraId="6B3AB87E" w14:textId="02E6BD14" w:rsidR="002A22F0" w:rsidRDefault="002A22F0">
      <w:r>
        <w:t>freqz2(h1);</w:t>
      </w:r>
    </w:p>
    <w:p w14:paraId="68F05273" w14:textId="5DB6D536" w:rsidR="002A22F0" w:rsidRDefault="002A22F0">
      <w:r w:rsidRPr="002A22F0">
        <w:rPr>
          <w:noProof/>
        </w:rPr>
        <w:drawing>
          <wp:inline distT="0" distB="0" distL="0" distR="0" wp14:anchorId="30C15192" wp14:editId="5BE50A6E">
            <wp:extent cx="3863736" cy="289803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623" cy="2902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B0E50" w14:textId="77777777" w:rsidR="002A22F0" w:rsidRDefault="002A22F0"/>
    <w:p w14:paraId="002CD053" w14:textId="77777777" w:rsidR="002A22F0" w:rsidRDefault="002A22F0"/>
    <w:p w14:paraId="14581A46" w14:textId="77777777" w:rsidR="002A22F0" w:rsidRDefault="002A22F0"/>
    <w:p w14:paraId="4A1E6FFA" w14:textId="5240A072" w:rsidR="002A22F0" w:rsidRDefault="002A22F0">
      <w:r w:rsidRPr="002A22F0">
        <w:t>h2</w:t>
      </w:r>
      <w:proofErr w:type="gramStart"/>
      <w:r w:rsidRPr="002A22F0">
        <w:t>=[</w:t>
      </w:r>
      <w:proofErr w:type="gramEnd"/>
      <w:r w:rsidRPr="002A22F0">
        <w:t>-1,-1,-1;-1,8,-1;-1,-1,-1];</w:t>
      </w:r>
    </w:p>
    <w:p w14:paraId="3399B7D1" w14:textId="23A59887" w:rsidR="002A22F0" w:rsidRDefault="002A22F0"/>
    <w:p w14:paraId="22D9338F" w14:textId="12F49DAA" w:rsidR="002A22F0" w:rsidRDefault="002A22F0">
      <w:r w:rsidRPr="002A22F0">
        <w:rPr>
          <w:noProof/>
        </w:rPr>
        <w:drawing>
          <wp:inline distT="0" distB="0" distL="0" distR="0" wp14:anchorId="7E8EB1F2" wp14:editId="5D95FA79">
            <wp:extent cx="4044887" cy="303390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043" cy="3037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C343E0" w14:textId="74A8191E" w:rsidR="002A22F0" w:rsidRDefault="002A22F0">
      <w:r w:rsidRPr="002A22F0">
        <w:lastRenderedPageBreak/>
        <w:t>h3=[0,-1,0;-1,5,-1;0,-1,0];</w:t>
      </w:r>
      <w:bookmarkStart w:id="0" w:name="_GoBack"/>
      <w:bookmarkEnd w:id="0"/>
    </w:p>
    <w:p w14:paraId="4D513901" w14:textId="1129E858" w:rsidR="002A22F0" w:rsidRDefault="002A22F0">
      <w:r w:rsidRPr="002A22F0">
        <w:rPr>
          <w:noProof/>
        </w:rPr>
        <w:drawing>
          <wp:inline distT="0" distB="0" distL="0" distR="0" wp14:anchorId="320A3DA3" wp14:editId="1E17C694">
            <wp:extent cx="3932449" cy="294957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811" cy="2952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A22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zszADMgwNDE0sDJV0lIJTi4sz8/NACgxrAQK0elgsAAAA"/>
  </w:docVars>
  <w:rsids>
    <w:rsidRoot w:val="0029247B"/>
    <w:rsid w:val="0029247B"/>
    <w:rsid w:val="002A22F0"/>
    <w:rsid w:val="0067598E"/>
    <w:rsid w:val="00697A06"/>
    <w:rsid w:val="00B326DF"/>
    <w:rsid w:val="00E77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FBCAA"/>
  <w15:chartTrackingRefBased/>
  <w15:docId w15:val="{4BFA7E61-6FA5-4DCC-BBE3-0591FF9A8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 Kacey</dc:creator>
  <cp:keywords/>
  <dc:description/>
  <cp:lastModifiedBy>Lai Kacey</cp:lastModifiedBy>
  <cp:revision>2</cp:revision>
  <dcterms:created xsi:type="dcterms:W3CDTF">2018-02-09T16:50:00Z</dcterms:created>
  <dcterms:modified xsi:type="dcterms:W3CDTF">2018-02-09T16:53:00Z</dcterms:modified>
</cp:coreProperties>
</file>